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996DF" w14:textId="77777777" w:rsidR="006726DF" w:rsidRDefault="00166FED">
      <w:pPr>
        <w:pStyle w:val="Title"/>
      </w:pPr>
      <w:r>
        <w:t>Report Styles</w:t>
      </w:r>
    </w:p>
    <w:p w14:paraId="53EDCFD0" w14:textId="77777777" w:rsidR="006726DF" w:rsidRDefault="00166FED">
      <w:pPr>
        <w:pStyle w:val="Author"/>
      </w:pPr>
      <w:r>
        <w:t>Victor Ordu</w:t>
      </w:r>
    </w:p>
    <w:p w14:paraId="654A407E" w14:textId="77777777" w:rsidR="006726DF" w:rsidRDefault="00166FED">
      <w:pPr>
        <w:pStyle w:val="Date"/>
      </w:pPr>
      <w:r>
        <w:t>24/07/2021</w:t>
      </w:r>
    </w:p>
    <w:p w14:paraId="6C990B1F" w14:textId="77777777" w:rsidR="006726DF" w:rsidRDefault="00166FED">
      <w:pPr>
        <w:pStyle w:val="Heading2"/>
      </w:pPr>
      <w:bookmarkStart w:id="0" w:name="r-markdown"/>
      <w:r>
        <w:t>R Markdown</w:t>
      </w:r>
    </w:p>
    <w:p w14:paraId="464C8CF0" w14:textId="77777777" w:rsidR="006726DF" w:rsidRDefault="00166FED" w:rsidP="00BB4E4B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1C7A397" w14:textId="77777777" w:rsidR="006726DF" w:rsidRDefault="00166FED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2DB8782" w14:textId="77777777" w:rsidR="006726DF" w:rsidRDefault="00166FE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AEA7427" w14:textId="77777777" w:rsidR="006726DF" w:rsidRDefault="00166FED">
      <w:pPr>
        <w:pStyle w:val="Heading2"/>
      </w:pPr>
      <w:bookmarkStart w:id="1" w:name="including-plots"/>
      <w:bookmarkEnd w:id="0"/>
      <w:r>
        <w:t>Including Plots</w:t>
      </w:r>
    </w:p>
    <w:p w14:paraId="2F76B231" w14:textId="77777777" w:rsidR="006726DF" w:rsidRDefault="00166FED" w:rsidP="00BB4E4B">
      <w:pPr>
        <w:pStyle w:val="FirstParagraph"/>
        <w:jc w:val="both"/>
      </w:pPr>
      <w:r>
        <w:t>You can also embed plots, for example:</w:t>
      </w:r>
    </w:p>
    <w:p w14:paraId="779EDA37" w14:textId="77777777" w:rsidR="006726DF" w:rsidRDefault="00166FED">
      <w:pPr>
        <w:pStyle w:val="BodyText"/>
      </w:pPr>
      <w:r>
        <w:rPr>
          <w:noProof/>
        </w:rPr>
        <w:lastRenderedPageBreak/>
        <w:drawing>
          <wp:inline distT="0" distB="0" distL="0" distR="0" wp14:anchorId="67745633" wp14:editId="751BCD1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656B6" w14:textId="77777777" w:rsidR="006726DF" w:rsidRDefault="00166FED" w:rsidP="00BB4E4B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</w:t>
      </w:r>
      <w:r>
        <w:rPr>
          <w:rStyle w:val="VerbatimChar"/>
        </w:rPr>
        <w:t>ALSE</w:t>
      </w:r>
      <w:r>
        <w:t xml:space="preserve"> parameter was added to the code chunk to prevent printing of the R code that generated the plot.</w:t>
      </w:r>
    </w:p>
    <w:p w14:paraId="6DD938CA" w14:textId="77777777" w:rsidR="006726DF" w:rsidRDefault="00166FED">
      <w:pPr>
        <w:pStyle w:val="Heading2"/>
      </w:pPr>
      <w:bookmarkStart w:id="2" w:name="sample-table"/>
      <w:bookmarkEnd w:id="1"/>
      <w:r>
        <w:t>Sample Tabl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6726DF" w14:paraId="23BAA74D" w14:textId="77777777" w:rsidTr="006726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491D2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pal.Leng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B099E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pal.Wid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D48E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tal.Leng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2379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tal.Wid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4DBA3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</w:tr>
      <w:tr w:rsidR="006726DF" w14:paraId="4803ADCF" w14:textId="77777777" w:rsidTr="006726DF">
        <w:trPr>
          <w:cantSplit/>
          <w:jc w:val="center"/>
        </w:trPr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F97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EEF19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753A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B850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979A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2E969C38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C73F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BAF0D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76687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3CF4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5CD9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7535798F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3CA57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4CB7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CB8B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5CC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0A7F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14868D90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5179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3F6F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732C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01D67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4B7A9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23FAFF1F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8583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AEE8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DC9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4C52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B9DC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052BE1BE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05B3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A221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C0CE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A5921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2CF7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1D2A58D2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D99C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409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B1B4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1FDA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E9C0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6B70176A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E43AE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70C8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8B2F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E84CE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C10E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7DA52EE1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F3BD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642D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C740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9EDF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D9976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tr w:rsidR="006726DF" w14:paraId="79619BE0" w14:textId="77777777" w:rsidTr="006726DF">
        <w:trPr>
          <w:cantSplit/>
          <w:jc w:val="center"/>
        </w:trPr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474D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FC66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B9E9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DE5DB" w14:textId="77777777" w:rsidR="006726DF" w:rsidRDefault="00166FE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BD99" w14:textId="77777777" w:rsidR="006726DF" w:rsidRDefault="00166FE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</w:tr>
      <w:bookmarkEnd w:id="2"/>
    </w:tbl>
    <w:p w14:paraId="30A5E5F9" w14:textId="77777777" w:rsidR="00166FED" w:rsidRDefault="00166FED"/>
    <w:sectPr w:rsidR="00166F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76EED" w14:textId="77777777" w:rsidR="00166FED" w:rsidRDefault="00166FED">
      <w:pPr>
        <w:spacing w:after="0"/>
      </w:pPr>
      <w:r>
        <w:separator/>
      </w:r>
    </w:p>
  </w:endnote>
  <w:endnote w:type="continuationSeparator" w:id="0">
    <w:p w14:paraId="102C40BB" w14:textId="77777777" w:rsidR="00166FED" w:rsidRDefault="00166F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4591C" w14:textId="77777777" w:rsidR="00166FED" w:rsidRDefault="00166FED">
      <w:r>
        <w:separator/>
      </w:r>
    </w:p>
  </w:footnote>
  <w:footnote w:type="continuationSeparator" w:id="0">
    <w:p w14:paraId="7E9F30D5" w14:textId="77777777" w:rsidR="00166FED" w:rsidRDefault="00166F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1BED0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FED"/>
    <w:rsid w:val="004E29B3"/>
    <w:rsid w:val="00590D07"/>
    <w:rsid w:val="006726DF"/>
    <w:rsid w:val="00784D58"/>
    <w:rsid w:val="008D6863"/>
    <w:rsid w:val="00B86B75"/>
    <w:rsid w:val="00BB4E4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1F30E"/>
  <w15:docId w15:val="{B157B812-A37B-46AE-AEB5-5856395CA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tyles</dc:title>
  <dc:creator>Victor Ordu</dc:creator>
  <cp:keywords/>
  <cp:lastModifiedBy>Victor Ordu</cp:lastModifiedBy>
  <cp:revision>2</cp:revision>
  <dcterms:created xsi:type="dcterms:W3CDTF">2021-08-15T15:25:00Z</dcterms:created>
  <dcterms:modified xsi:type="dcterms:W3CDTF">2022-02-0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1</vt:lpwstr>
  </property>
  <property fmtid="{D5CDD505-2E9C-101B-9397-08002B2CF9AE}" pid="3" name="output">
    <vt:lpwstr>word_document</vt:lpwstr>
  </property>
</Properties>
</file>